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D475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1241C54" w:rsidR="007B4A91" w:rsidRDefault="00F86DD0">
      <w:pPr>
        <w:rPr>
          <w:sz w:val="28"/>
          <w:szCs w:val="28"/>
        </w:rPr>
      </w:pPr>
      <w:r>
        <w:rPr>
          <w:sz w:val="28"/>
          <w:szCs w:val="28"/>
        </w:rPr>
        <w:t>Soccer Game</w:t>
      </w:r>
    </w:p>
    <w:p w14:paraId="34A9E19B" w14:textId="77777777" w:rsidR="007B4A91" w:rsidRDefault="00CD475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D5FD21E" w:rsidR="007B4A91" w:rsidRDefault="00F86DD0">
      <w:pPr>
        <w:ind w:left="720"/>
        <w:rPr>
          <w:sz w:val="28"/>
          <w:szCs w:val="28"/>
        </w:rPr>
      </w:pPr>
      <w:r>
        <w:rPr>
          <w:sz w:val="28"/>
          <w:szCs w:val="28"/>
        </w:rPr>
        <w:t>To hit maximum goals</w:t>
      </w:r>
    </w:p>
    <w:p w14:paraId="3D632C61" w14:textId="77777777" w:rsidR="007B4A91" w:rsidRDefault="00CD475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2329D81" w:rsidR="007B4A91" w:rsidRDefault="00F86DD0" w:rsidP="00F86DD0">
      <w:pPr>
        <w:tabs>
          <w:tab w:val="left" w:pos="7320"/>
        </w:tabs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about playing soccer game online</w:t>
      </w:r>
    </w:p>
    <w:p w14:paraId="6102F988" w14:textId="77777777" w:rsidR="007B4A91" w:rsidRDefault="00CD475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D475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D475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7A740AA" w:rsidR="007B4A91" w:rsidRDefault="00F86DD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8193FAE" w:rsidR="007B4A91" w:rsidRDefault="00F86DD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82EFD3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F86DD0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D8CC162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6DD0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6DD0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6DD0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6DD0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6DD0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6DD0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6DD0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F86DD0" w:rsidRDefault="00F86DD0" w:rsidP="00F86D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5CDDDC4" w:rsidR="00556965" w:rsidRDefault="00F86DD0">
      <w:r>
        <w:t>Its simple soccer game played on field</w:t>
      </w:r>
    </w:p>
    <w:p w14:paraId="1C560CE8" w14:textId="2FAC261E" w:rsidR="007B4A91" w:rsidRDefault="00CD475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D475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D475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D475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1CC354E" w:rsidR="007B4A91" w:rsidRDefault="00CD475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 w:rsidR="00F86DD0">
        <w:t xml:space="preserve">adding sounds scores </w:t>
      </w:r>
      <w:proofErr w:type="spellStart"/>
      <w:r w:rsidR="00F86DD0">
        <w:t>etc</w:t>
      </w:r>
      <w:proofErr w:type="spellEnd"/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D4755"/>
    <w:rsid w:val="00F86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88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ddyaat jamwal</dc:creator>
  <cp:lastModifiedBy>niddyaat jamwal</cp:lastModifiedBy>
  <cp:revision>2</cp:revision>
  <dcterms:created xsi:type="dcterms:W3CDTF">2022-01-10T02:48:00Z</dcterms:created>
  <dcterms:modified xsi:type="dcterms:W3CDTF">2022-01-10T02:48:00Z</dcterms:modified>
</cp:coreProperties>
</file>